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20</w:t>
      </w:r>
      <w:r>
        <w:t xml:space="preserve"> </w:t>
      </w:r>
      <w:r>
        <w:t xml:space="preserve">April,</w:t>
      </w:r>
      <w:r>
        <w:t xml:space="preserve"> </w:t>
      </w:r>
      <w:r>
        <w:t xml:space="preserve">2023</w:t>
      </w:r>
    </w:p>
    <w:p>
      <w:r>
        <w:br w:type="page"/>
      </w:r>
    </w:p>
    <w:bookmarkStart w:id="20" w:name="executive-summary"/>
    <w:p>
      <w:pPr>
        <w:pStyle w:val="Heading1"/>
      </w:pPr>
      <w:r>
        <w:rPr>
          <w:iCs/>
          <w:i/>
        </w:rPr>
        <w:t xml:space="preserve">Executive Summary</w:t>
      </w:r>
    </w:p>
    <w:p>
      <w:pPr>
        <w:pStyle w:val="FirstParagraph"/>
      </w:pPr>
      <w:r>
        <w:t xml:space="preserve">Sesuai dengan peraturan</w:t>
      </w:r>
      <w:r>
        <w:t xml:space="preserve"> </w:t>
      </w:r>
      <w:r>
        <w:rPr>
          <w:rStyle w:val="VerbatimChar"/>
        </w:rPr>
        <w:t xml:space="preserve">xxx</w:t>
      </w:r>
      <w:r>
        <w:t xml:space="preserve"> </w:t>
      </w:r>
      <w:r>
        <w:t xml:space="preserve">ntuk bisa memenuhi persyaratan kelayakan landfill, diperlukan kajian banjir.</w:t>
      </w:r>
    </w:p>
    <w:p>
      <w:r>
        <w:br w:type="page"/>
      </w:r>
    </w:p>
    <w:bookmarkEnd w:id="20"/>
    <w:bookmarkStart w:id="21" w:name="daftar-isi"/>
    <w:p>
      <w:pPr>
        <w:pStyle w:val="Heading1"/>
      </w:pPr>
      <w:r>
        <w:t xml:space="preserve">Daftar Isi</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Table Caption;1"</w:instrText>
      </w:r>
      <w:r xmlns:w14="http://schemas.microsoft.com/office/word/2010/wordml">
        <w:rPr/>
        <w:fldChar w:fldCharType="end" w:dirty="true"/>
      </w:r>
    </w:p>
    <w:p>
      <w:r>
        <w:br w:type="page"/>
      </w:r>
    </w:p>
    <w:bookmarkEnd w:id="21"/>
    <w:bookmarkStart w:id="22"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2"/>
    <w:bookmarkStart w:id="23"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3"/>
    <w:bookmarkStart w:id="41" w:name="analisa-hidrologi"/>
    <w:p>
      <w:pPr>
        <w:pStyle w:val="Heading1"/>
      </w:pPr>
      <w:r>
        <w:t xml:space="preserve">Analisa Hidrologi</w:t>
      </w:r>
    </w:p>
    <w:bookmarkStart w:id="24"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7ada8518-d18c-4f4f-8837-cd760d3431e7"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da8518-d18c-4f4f-8837-cd760d3431e7"/>
      <w:r>
        <w:rPr>
          <w:rFonts/>
          <w:b w:val="true"/>
        </w:rPr>
        <w:t xml:space="preserve">: </w:t>
      </w:r>
      <w:r>
        <w:t xml:space="preserve">Peta Catchment Area</w:t>
      </w:r>
    </w:p>
    <w:bookmarkEnd w:id="24"/>
    <w:bookmarkStart w:id="25"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c050b83d-b6d0-42e9-bdc1-b89e300f3ed6"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50b83d-b6d0-42e9-bdc1-b89e300f3ed6"/>
      <w:r>
        <w:rPr>
          <w:rFonts/>
          <w:b w:val="true"/>
        </w:rPr>
        <w:t xml:space="preserve">: </w:t>
      </w:r>
      <w:r>
        <w:t xml:space="preserve">Lokasi Stasiun Hujan Terhadap Lokasi Proyek</w:t>
      </w:r>
    </w:p>
    <w:p>
      <w:pPr>
        <w:pStyle w:val="TableCaption"/>
      </w:pPr>
      <w:r>
        <w:rPr>
          <w:rFonts/>
          <w:b w:val="true"/>
        </w:rPr>
        <w:t xml:space="preserve">Tabel  </w:t>
      </w:r>
      <w:bookmarkStart w:id="8c5c3830-8bb4-452f-a041-fb93780588c5"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c5c3830-8bb4-452f-a041-fb93780588c5"/>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5"/>
    <w:bookmarkStart w:id="34"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6"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6"/>
    <w:bookmarkStart w:id="27"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7"/>
    <w:bookmarkStart w:id="28"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8"/>
    <w:bookmarkStart w:id="29"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9"/>
    <w:bookmarkStart w:id="30"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30"/>
    <w:bookmarkStart w:id="33"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31"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31"/>
    <w:bookmarkStart w:id="32"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2"/>
    <w:bookmarkEnd w:id="33"/>
    <w:bookmarkEnd w:id="34"/>
    <w:bookmarkStart w:id="35"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5"/>
    <w:bookmarkStart w:id="39" w:name="analisa-debit-banjir"/>
    <w:p>
      <w:pPr>
        <w:pStyle w:val="Heading2"/>
      </w:pPr>
      <w:r>
        <w:t xml:space="preserve">Analisa Debit Banjir</w:t>
      </w:r>
    </w:p>
    <w:bookmarkStart w:id="36"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9dce481a-9831-4b8a-88e5-c43d9cdc3c30"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ce481a-9831-4b8a-88e5-c43d9cdc3c30"/>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6"/>
    <w:bookmarkStart w:id="37"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7"/>
    <w:bookmarkStart w:id="38" w:name="debit-banjir-di-sungai-citarum"/>
    <w:p>
      <w:pPr>
        <w:pStyle w:val="Heading3"/>
      </w:pPr>
      <w:r>
        <w:t xml:space="preserve">Debit Banjir di Sungai Citarum</w:t>
      </w:r>
    </w:p>
    <w:p>
      <w:pPr>
        <w:pStyle w:val="FirstParagraph"/>
      </w:pPr>
      <w:r>
        <w:t xml:space="preserve">Sungai besar yang terdekat dari lokasi pekerjaan adalah Sungai Citarum yang berjarak</w:t>
      </w:r>
      <w:r>
        <w:t xml:space="preserve"> </w:t>
      </w:r>
      <w:r>
        <w:rPr>
          <w:rStyle w:val="VerbatimChar"/>
        </w:rPr>
        <w:t xml:space="preserve">±1.7</w:t>
      </w:r>
      <w:r>
        <w:t xml:space="preserve"> </w:t>
      </w:r>
      <w:r>
        <w:t xml:space="preserve">Km ke arah barat dari lokasi tapak proyek (</w:t>
      </w:r>
      <w:r>
        <w:rPr>
          <w:rStyle w:val="VerbatimChar"/>
        </w:rPr>
        <w:t xml:space="preserve">Gambar 9</w:t>
      </w:r>
      <w:r>
        <w:t xml:space="preserve">). Untuk mengetahui pengaruh Sungai Citarum terhadap lokasi proyek maka perlu dihitung juga besaran debit Q100 Citarum yang nantinya menjadi input model hidrolika sehingga diketahui seberapa luas pengaruh banjir yang terjadi disertai elevasi tinggi muka air banjirnya.</w:t>
      </w:r>
    </w:p>
    <w:bookmarkEnd w:id="38"/>
    <w:bookmarkEnd w:id="39"/>
    <w:bookmarkStart w:id="40"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0. Terdapat satu pos hujan (Sta. Hujan Cikao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Citarum di dekat lokasi proyek adalah</w:t>
      </w:r>
      <w:r>
        <w:t xml:space="preserve"> </w:t>
      </w:r>
      <w:r>
        <w:rPr>
          <w:rStyle w:val="VerbatimChar"/>
        </w:rPr>
        <w:t xml:space="preserve">2816</w:t>
      </w:r>
      <w:r>
        <w:t xml:space="preserve"> </w:t>
      </w:r>
      <w:r>
        <w:t xml:space="preserve">m3/dtk.</w:t>
      </w:r>
    </w:p>
    <w:bookmarkEnd w:id="40"/>
    <w:bookmarkEnd w:id="41"/>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A39AA">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14D4F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4EC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C2E2F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6">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4"/>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4"/>
  </w:num>
  <w:num w16cid:durableId="1911959498" w:numId="13">
    <w:abstractNumId w:val="23"/>
  </w:num>
  <w:num w16cid:durableId="1400664278" w:numId="14">
    <w:abstractNumId w:val="22"/>
  </w:num>
  <w:num w16cid:durableId="797575161" w:numId="15">
    <w:abstractNumId w:val="21"/>
  </w:num>
  <w:num w16cid:durableId="1332903906" w:numId="16">
    <w:abstractNumId w:val="15"/>
  </w:num>
  <w:num w16cid:durableId="293290679" w:numId="17">
    <w:abstractNumId w:val="16"/>
  </w:num>
  <w:num w16cid:durableId="204610571" w:numId="18">
    <w:abstractNumId w:val="26"/>
  </w:num>
  <w:num w16cid:durableId="218170936" w:numId="19">
    <w:abstractNumId w:val="20"/>
  </w:num>
  <w:num w16cid:durableId="1539315709" w:numId="20">
    <w:abstractNumId w:val="25"/>
  </w:num>
  <w:num w16cid:durableId="684096350" w:numId="21">
    <w:abstractNumId w:val="13"/>
  </w:num>
  <w:num w16cid:durableId="1375154319" w:numId="22">
    <w:abstractNumId w:val="17"/>
  </w:num>
  <w:num w16cid:durableId="489449184" w:numId="23">
    <w:abstractNumId w:val="19"/>
  </w:num>
  <w:num w16cid:durableId="701327074" w:numId="24">
    <w:abstractNumId w:val="12"/>
  </w:num>
  <w:num w16cid:durableId="1360856025" w:numId="25">
    <w:abstractNumId w:val="18"/>
  </w:num>
  <w:num w16cid:durableId="954285432" w:numId="26">
    <w:abstractNumId w:val="10"/>
  </w:num>
  <w:num w16cid:durableId="1040326770"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05861" w:numId="28">
    <w:abstractNumId w:val="5"/>
  </w:num>
  <w:num w16cid:durableId="760178621" w:numId="29">
    <w:abstractNumId w:val="4"/>
  </w:num>
  <w:num w16cid:durableId="978923418" w:numId="30">
    <w:abstractNumId w:val="5"/>
  </w:num>
  <w:num w16cid:durableId="1108351989" w:numId="31">
    <w:abstractNumId w:val="4"/>
  </w:num>
  <w:num w16cid:durableId="490294833" w:numId="32">
    <w:abstractNumId w:val="5"/>
  </w:num>
  <w:num w16cid:durableId="1725368627" w:numId="33">
    <w:abstractNumId w:val="4"/>
  </w:num>
  <w:num w16cid:durableId="1704553982" w:numId="34">
    <w:abstractNumId w:val="5"/>
  </w:num>
  <w:num w16cid:durableId="1516528894" w:numId="35">
    <w:abstractNumId w:val="4"/>
  </w:num>
  <w:num w16cid:durableId="2071688804" w:numId="36">
    <w:abstractNumId w:val="5"/>
  </w:num>
  <w:num w16cid:durableId="325011504" w:numId="37">
    <w:abstractNumId w:val="4"/>
  </w:num>
  <w:num w16cid:durableId="1287083696" w:numId="38">
    <w:abstractNumId w:val="5"/>
  </w:num>
  <w:num w16cid:durableId="1965960373" w:numId="39">
    <w:abstractNumId w:val="4"/>
  </w:num>
  <w:num w16cid:durableId="729810025" w:numId="40">
    <w:abstractNumId w:val="5"/>
  </w:num>
  <w:num w16cid:durableId="2092701493" w:numId="41">
    <w:abstractNumId w:val="4"/>
  </w:num>
  <w:num w16cid:durableId="920138735" w:numId="42">
    <w:abstractNumId w:val="5"/>
  </w:num>
  <w:num w16cid:durableId="1059474173" w:numId="43">
    <w:abstractNumId w:val="4"/>
  </w:num>
  <w:num w16cid:durableId="1844276192" w:numId="44">
    <w:abstractNumId w:val="5"/>
  </w:num>
  <w:num w16cid:durableId="389698456" w:numId="45">
    <w:abstractNumId w:val="4"/>
  </w:num>
  <w:num w16cid:durableId="489832979" w:numId="46">
    <w:abstractNumId w:val="5"/>
  </w:num>
  <w:num w16cid:durableId="367603789" w:numId="47">
    <w:abstractNumId w:val="4"/>
  </w:num>
  <w:num w16cid:durableId="269245141" w:numId="48">
    <w:abstractNumId w:val="5"/>
  </w:num>
  <w:num w16cid:durableId="978537157" w:numId="49">
    <w:abstractNumId w:val="4"/>
  </w:num>
  <w:num w16cid:durableId="561136428" w:numId="50">
    <w:abstractNumId w:val="5"/>
  </w:num>
  <w:num w16cid:durableId="900944866" w:numId="51">
    <w:abstractNumId w:val="4"/>
  </w:num>
  <w:num w16cid:durableId="1934699805" w:numId="52">
    <w:abstractNumId w:val="5"/>
  </w:num>
  <w:num w16cid:durableId="1360625332" w:numId="53">
    <w:abstractNumId w:val="4"/>
  </w:num>
  <w:num w16cid:durableId="2092963627" w:numId="54">
    <w:abstractNumId w:val="5"/>
  </w:num>
  <w:num w16cid:durableId="1740981304" w:numId="55">
    <w:abstractNumId w:val="4"/>
  </w:num>
  <w:num w16cid:durableId="721175411" w:numId="56">
    <w:abstractNumId w:val="5"/>
  </w:num>
  <w:num w16cid:durableId="632058754" w:numId="57">
    <w:abstractNumId w:val="4"/>
  </w:num>
  <w:num w16cid:durableId="1364861216" w:numId="58">
    <w:abstractNumId w:val="5"/>
  </w:num>
  <w:num w16cid:durableId="978849997" w:numId="59">
    <w:abstractNumId w:val="4"/>
  </w:num>
  <w:num w16cid:durableId="1825464082" w:numId="60">
    <w:abstractNumId w:val="5"/>
  </w:num>
  <w:num w16cid:durableId="2075469780" w:numId="61">
    <w:abstractNumId w:val="4"/>
  </w:num>
  <w:num w16cid:durableId="1514614795" w:numId="62">
    <w:abstractNumId w:val="5"/>
  </w:num>
  <w:num w16cid:durableId="977733203" w:numId="63">
    <w:abstractNumId w:val="4"/>
  </w:num>
  <w:num w16cid:durableId="1187059038" w:numId="64">
    <w:abstractNumId w:val="5"/>
  </w:num>
  <w:num w16cid:durableId="737674537" w:numId="65">
    <w:abstractNumId w:val="4"/>
  </w:num>
  <w:num w16cid:durableId="694039682" w:numId="66">
    <w:abstractNumId w:val="5"/>
  </w:num>
  <w:num w16cid:durableId="1836606376" w:numId="67">
    <w:abstractNumId w:val="4"/>
  </w:num>
  <w:num w16cid:durableId="2005090669" w:numId="68">
    <w:abstractNumId w:val="5"/>
  </w:num>
  <w:num w16cid:durableId="1016423530" w:numId="69">
    <w:abstractNumId w:val="4"/>
  </w:num>
  <w:num w16cid:durableId="845099342" w:numId="70">
    <w:abstractNumId w:val="5"/>
  </w:num>
  <w:num w16cid:durableId="972446678" w:numId="71">
    <w:abstractNumId w:val="4"/>
  </w:num>
  <w:num w16cid:durableId="858395533" w:numId="72">
    <w:abstractNumId w:val="5"/>
  </w:num>
  <w:num w16cid:durableId="2100055267" w:numId="73">
    <w:abstractNumId w:val="4"/>
  </w:num>
  <w:num w16cid:durableId="1243370830" w:numId="74">
    <w:abstractNumId w:val="5"/>
  </w:num>
  <w:num w16cid:durableId="1713573782" w:numId="75">
    <w:abstractNumId w:val="4"/>
  </w:num>
  <w:num w16cid:durableId="427774492" w:numId="76">
    <w:abstractNumId w:val="5"/>
  </w:num>
  <w:num w16cid:durableId="138620063" w:numId="77">
    <w:abstractNumId w:val="4"/>
  </w:num>
  <w:num w16cid:durableId="864371666" w:numId="78">
    <w:abstractNumId w:val="5"/>
  </w:num>
  <w:num w16cid:durableId="853035814" w:numId="79">
    <w:abstractNumId w:val="4"/>
  </w:num>
  <w:num w16cid:durableId="869345075" w:numId="80">
    <w:abstractNumId w:val="5"/>
  </w:num>
  <w:num w16cid:durableId="124390346" w:numId="8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20"/>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20"/>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20"/>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20"/>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20"/>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19T21:43:34Z</dcterms:created>
  <dcterms:modified xsi:type="dcterms:W3CDTF">2023-04-20T04:43: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pril, 2023</vt:lpwstr>
  </property>
  <property fmtid="{D5CDD505-2E9C-101B-9397-08002B2CF9AE}" pid="3" name="output">
    <vt:lpwstr/>
  </property>
  <property fmtid="{D5CDD505-2E9C-101B-9397-08002B2CF9AE}" pid="4" name="params">
    <vt:lpwstr/>
  </property>
</Properties>
</file>